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CFBD2" w14:textId="636677AA" w:rsidR="006D0F9A" w:rsidRPr="00A04AAD" w:rsidRDefault="006D0F9A" w:rsidP="00912AE3">
      <w:pPr>
        <w:pStyle w:val="Default"/>
        <w:spacing w:after="240"/>
        <w:jc w:val="center"/>
        <w:rPr>
          <w:rFonts w:asciiTheme="minorHAnsi" w:hAnsiTheme="minorHAnsi" w:cstheme="minorHAnsi"/>
          <w:color w:val="000000" w:themeColor="text1"/>
        </w:rPr>
      </w:pPr>
    </w:p>
    <w:p w14:paraId="2C9B6C7A" w14:textId="3D032126" w:rsidR="00A04AAD" w:rsidRPr="00A04AAD" w:rsidRDefault="0057372B" w:rsidP="00A04AAD">
      <w:pPr>
        <w:pStyle w:val="Default"/>
        <w:jc w:val="center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t>DOUTORADO (COM MESTRADO PRÉVIO)</w:t>
      </w:r>
    </w:p>
    <w:p w14:paraId="619D4AAD" w14:textId="77777777" w:rsidR="00A04AAD" w:rsidRPr="00A04AAD" w:rsidRDefault="00A04AAD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6A46BE30" w14:textId="77777777" w:rsidR="00A04AAD" w:rsidRPr="00A04AAD" w:rsidRDefault="00A04AAD" w:rsidP="00A04AAD">
      <w:pPr>
        <w:pStyle w:val="Default"/>
        <w:jc w:val="center"/>
        <w:rPr>
          <w:rFonts w:asciiTheme="minorHAnsi" w:hAnsiTheme="minorHAnsi" w:cstheme="minorHAnsi"/>
          <w:b/>
          <w:color w:val="000000" w:themeColor="text1"/>
        </w:rPr>
      </w:pPr>
      <w:r w:rsidRPr="00A04AAD">
        <w:rPr>
          <w:rFonts w:asciiTheme="minorHAnsi" w:hAnsiTheme="minorHAnsi" w:cstheme="minorHAnsi"/>
          <w:b/>
          <w:color w:val="000000" w:themeColor="text1"/>
        </w:rPr>
        <w:t>Análise dos Históricos e Currículos</w:t>
      </w:r>
    </w:p>
    <w:p w14:paraId="36FB347E" w14:textId="77777777" w:rsidR="00A04AAD" w:rsidRPr="00A04AAD" w:rsidRDefault="00A04AAD" w:rsidP="00A04AAD">
      <w:pPr>
        <w:pStyle w:val="Default"/>
        <w:jc w:val="both"/>
        <w:rPr>
          <w:rFonts w:asciiTheme="minorHAnsi" w:hAnsiTheme="minorHAnsi" w:cstheme="minorHAnsi"/>
          <w:b/>
          <w:color w:val="000000" w:themeColor="text1"/>
        </w:rPr>
      </w:pPr>
    </w:p>
    <w:p w14:paraId="5E19A5AE" w14:textId="77777777" w:rsidR="00A04AAD" w:rsidRPr="00A04AAD" w:rsidRDefault="00A04AAD" w:rsidP="00A04AAD">
      <w:pPr>
        <w:pStyle w:val="Default"/>
        <w:jc w:val="both"/>
        <w:rPr>
          <w:rFonts w:asciiTheme="minorHAnsi" w:hAnsiTheme="minorHAnsi" w:cstheme="minorHAnsi"/>
          <w:b/>
          <w:color w:val="000000" w:themeColor="text1"/>
        </w:rPr>
      </w:pPr>
      <w:r w:rsidRPr="00A04AAD">
        <w:rPr>
          <w:rFonts w:asciiTheme="minorHAnsi" w:hAnsiTheme="minorHAnsi" w:cstheme="minorHAnsi"/>
          <w:b/>
          <w:color w:val="000000" w:themeColor="text1"/>
        </w:rPr>
        <w:t xml:space="preserve">Avaliação do desempenho acadêmico, da produção científica e da experiência do candidato </w:t>
      </w:r>
      <w:r w:rsidRPr="00A04AAD">
        <w:rPr>
          <w:rFonts w:asciiTheme="minorHAnsi" w:hAnsiTheme="minorHAnsi" w:cstheme="minorHAnsi"/>
          <w:b/>
          <w:color w:val="000000" w:themeColor="text1"/>
          <w:highlight w:val="yellow"/>
        </w:rPr>
        <w:t>XXX</w:t>
      </w:r>
    </w:p>
    <w:p w14:paraId="61DCC0CB" w14:textId="77777777" w:rsidR="006D0F9A" w:rsidRPr="00A04AAD" w:rsidRDefault="006D0F9A" w:rsidP="006D0F9A">
      <w:pPr>
        <w:pStyle w:val="Default"/>
        <w:jc w:val="both"/>
        <w:rPr>
          <w:rFonts w:asciiTheme="minorHAnsi" w:hAnsiTheme="minorHAnsi" w:cstheme="minorHAnsi"/>
          <w:b/>
          <w:color w:val="000000" w:themeColor="text1"/>
        </w:rPr>
      </w:pPr>
    </w:p>
    <w:tbl>
      <w:tblPr>
        <w:tblStyle w:val="Tabelacomgrade"/>
        <w:tblW w:w="10206" w:type="dxa"/>
        <w:jc w:val="center"/>
        <w:tblLook w:val="04A0" w:firstRow="1" w:lastRow="0" w:firstColumn="1" w:lastColumn="0" w:noHBand="0" w:noVBand="1"/>
      </w:tblPr>
      <w:tblGrid>
        <w:gridCol w:w="3681"/>
        <w:gridCol w:w="4819"/>
        <w:gridCol w:w="142"/>
        <w:gridCol w:w="1564"/>
      </w:tblGrid>
      <w:tr w:rsidR="000102DE" w:rsidRPr="00A04AAD" w14:paraId="26A4CF68" w14:textId="77777777" w:rsidTr="0057372B">
        <w:trPr>
          <w:jc w:val="center"/>
        </w:trPr>
        <w:tc>
          <w:tcPr>
            <w:tcW w:w="3681" w:type="dxa"/>
            <w:shd w:val="clear" w:color="auto" w:fill="D9D9D9" w:themeFill="background1" w:themeFillShade="D9"/>
          </w:tcPr>
          <w:p w14:paraId="6CDD18FD" w14:textId="77777777" w:rsidR="006D0F9A" w:rsidRPr="00A04AAD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b/>
                <w:color w:val="000000" w:themeColor="text1"/>
              </w:rPr>
              <w:t>Código do candidato</w:t>
            </w:r>
          </w:p>
        </w:tc>
        <w:tc>
          <w:tcPr>
            <w:tcW w:w="6525" w:type="dxa"/>
            <w:gridSpan w:val="3"/>
          </w:tcPr>
          <w:p w14:paraId="79149BAA" w14:textId="77777777" w:rsidR="006D0F9A" w:rsidRPr="00A04AAD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0102DE" w:rsidRPr="00A04AAD" w14:paraId="60CC0378" w14:textId="77777777" w:rsidTr="0057372B">
        <w:trPr>
          <w:jc w:val="center"/>
        </w:trPr>
        <w:tc>
          <w:tcPr>
            <w:tcW w:w="3681" w:type="dxa"/>
            <w:shd w:val="clear" w:color="auto" w:fill="A6A6A6" w:themeFill="background1" w:themeFillShade="A6"/>
          </w:tcPr>
          <w:p w14:paraId="1BB58BFF" w14:textId="77777777" w:rsidR="006D0F9A" w:rsidRPr="00A04AAD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ritérios de Análise e Julgamento </w:t>
            </w:r>
          </w:p>
        </w:tc>
        <w:tc>
          <w:tcPr>
            <w:tcW w:w="4819" w:type="dxa"/>
            <w:shd w:val="clear" w:color="auto" w:fill="A6A6A6" w:themeFill="background1" w:themeFillShade="A6"/>
          </w:tcPr>
          <w:p w14:paraId="1EC8667E" w14:textId="77777777" w:rsidR="006D0F9A" w:rsidRPr="00A04AAD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ontuação possível</w:t>
            </w:r>
          </w:p>
        </w:tc>
        <w:tc>
          <w:tcPr>
            <w:tcW w:w="1706" w:type="dxa"/>
            <w:gridSpan w:val="2"/>
            <w:shd w:val="clear" w:color="auto" w:fill="A6A6A6" w:themeFill="background1" w:themeFillShade="A6"/>
          </w:tcPr>
          <w:p w14:paraId="0910B3BD" w14:textId="77777777" w:rsidR="006D0F9A" w:rsidRPr="00A04AAD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ontuação obtida</w:t>
            </w:r>
          </w:p>
        </w:tc>
      </w:tr>
      <w:tr w:rsidR="000102DE" w:rsidRPr="00A04AAD" w14:paraId="4ACE2C2D" w14:textId="77777777" w:rsidTr="0057372B">
        <w:trPr>
          <w:jc w:val="center"/>
        </w:trPr>
        <w:tc>
          <w:tcPr>
            <w:tcW w:w="3681" w:type="dxa"/>
          </w:tcPr>
          <w:p w14:paraId="0DADFA13" w14:textId="77777777" w:rsidR="006D0F9A" w:rsidRPr="00A04AAD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Histórico escolar do mestrado</w:t>
            </w:r>
          </w:p>
          <w:p w14:paraId="665F5875" w14:textId="60CB6B22" w:rsidR="006D0F9A" w:rsidRPr="00A04AAD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673F0D1E" w14:textId="27FDC418" w:rsidR="006D0F9A" w:rsidRPr="00A04AAD" w:rsidRDefault="00A04AAD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0</w:t>
            </w:r>
            <w:r w:rsidR="006D0F9A" w:rsidRPr="00A04AA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a </w:t>
            </w:r>
            <w:r w:rsidR="00C61B3C" w:rsidRPr="00A04AA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2</w:t>
            </w:r>
            <w:r w:rsidR="007B6F7D" w:rsidRPr="00A04AA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,0</w:t>
            </w:r>
          </w:p>
          <w:p w14:paraId="78E72B82" w14:textId="77777777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2,0 = tudo A</w:t>
            </w:r>
          </w:p>
          <w:p w14:paraId="577D24D8" w14:textId="7A3886D8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1,8 =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 xml:space="preserve">tudo A e </w:t>
            </w:r>
            <w:r w:rsidRPr="00A04AAD">
              <w:rPr>
                <w:rFonts w:asciiTheme="minorHAnsi" w:hAnsiTheme="minorHAnsi" w:cstheme="minorHAnsi"/>
                <w:color w:val="000000" w:themeColor="text1"/>
              </w:rPr>
              <w:t>um B</w:t>
            </w:r>
          </w:p>
          <w:p w14:paraId="76FB4DCE" w14:textId="329F39E4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1,6 =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 xml:space="preserve">tudo A e </w:t>
            </w:r>
            <w:r w:rsidRPr="00A04AAD">
              <w:rPr>
                <w:rFonts w:asciiTheme="minorHAnsi" w:hAnsiTheme="minorHAnsi" w:cstheme="minorHAnsi"/>
                <w:color w:val="000000" w:themeColor="text1"/>
              </w:rPr>
              <w:t>dois B</w:t>
            </w:r>
          </w:p>
          <w:p w14:paraId="21E4C1C9" w14:textId="10CD65B9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1,4 =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 xml:space="preserve">tudo A e </w:t>
            </w:r>
            <w:r w:rsidRPr="00A04AAD">
              <w:rPr>
                <w:rFonts w:asciiTheme="minorHAnsi" w:hAnsiTheme="minorHAnsi" w:cstheme="minorHAnsi"/>
                <w:color w:val="000000" w:themeColor="text1"/>
              </w:rPr>
              <w:t>um C</w:t>
            </w:r>
          </w:p>
          <w:p w14:paraId="5CB6962C" w14:textId="77777777" w:rsid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1,0 =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 xml:space="preserve">tudo A e </w:t>
            </w:r>
            <w:r w:rsidRPr="00A04AAD">
              <w:rPr>
                <w:rFonts w:asciiTheme="minorHAnsi" w:hAnsiTheme="minorHAnsi" w:cstheme="minorHAnsi"/>
                <w:color w:val="000000" w:themeColor="text1"/>
              </w:rPr>
              <w:t>um B e um C</w:t>
            </w:r>
          </w:p>
          <w:p w14:paraId="72D16B20" w14:textId="652DB9F1" w:rsidR="00076141" w:rsidRPr="00A04AAD" w:rsidRDefault="00076141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0,0= sem conceito A, ou três ou mais  conceitos B, ou dois mais conceitos C</w:t>
            </w:r>
          </w:p>
        </w:tc>
        <w:tc>
          <w:tcPr>
            <w:tcW w:w="1706" w:type="dxa"/>
            <w:gridSpan w:val="2"/>
          </w:tcPr>
          <w:p w14:paraId="076863ED" w14:textId="2BE882C6" w:rsidR="00E747B6" w:rsidRPr="00A04AAD" w:rsidRDefault="00E747B6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0102DE" w:rsidRPr="00A04AAD" w14:paraId="3CD31500" w14:textId="77777777" w:rsidTr="0057372B">
        <w:trPr>
          <w:jc w:val="center"/>
        </w:trPr>
        <w:tc>
          <w:tcPr>
            <w:tcW w:w="3681" w:type="dxa"/>
          </w:tcPr>
          <w:p w14:paraId="62819336" w14:textId="77777777" w:rsidR="00E747B6" w:rsidRPr="00A04AAD" w:rsidRDefault="00E747B6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Tempo para a conclusão do curso de mestrado</w:t>
            </w:r>
            <w:r w:rsidR="003E733E" w:rsidRPr="00A04AAD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em relação ao tempo previsto (24 meses)</w:t>
            </w:r>
          </w:p>
          <w:p w14:paraId="1FF968CB" w14:textId="76D9CE6A" w:rsidR="00E747B6" w:rsidRPr="00A04AAD" w:rsidRDefault="00E747B6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71D4B0EF" w14:textId="036D40AC" w:rsidR="00E747B6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3E733E" w:rsidRPr="00A04AA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a 2,0</w:t>
            </w:r>
          </w:p>
          <w:p w14:paraId="0794A382" w14:textId="77777777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2,0 = 2 anos</w:t>
            </w:r>
          </w:p>
          <w:p w14:paraId="6C516E3E" w14:textId="77777777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1,8 = 25meses</w:t>
            </w:r>
          </w:p>
          <w:p w14:paraId="0AFF2D53" w14:textId="77777777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1,6 = 26meses</w:t>
            </w:r>
          </w:p>
          <w:p w14:paraId="7A7A72BC" w14:textId="77777777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1,4 = 27meses</w:t>
            </w:r>
          </w:p>
          <w:p w14:paraId="3E35F5FC" w14:textId="46908F3B" w:rsidR="00A04AAD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&gt; 27 meses   não pontuar</w:t>
            </w:r>
          </w:p>
        </w:tc>
        <w:tc>
          <w:tcPr>
            <w:tcW w:w="1706" w:type="dxa"/>
            <w:gridSpan w:val="2"/>
          </w:tcPr>
          <w:p w14:paraId="63833D49" w14:textId="31FEBA2E" w:rsidR="00E747B6" w:rsidRPr="00A04AAD" w:rsidRDefault="00E747B6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04AAD" w:rsidRPr="00A04AAD" w14:paraId="04481CB9" w14:textId="77777777" w:rsidTr="0057372B">
        <w:trPr>
          <w:jc w:val="center"/>
        </w:trPr>
        <w:tc>
          <w:tcPr>
            <w:tcW w:w="3681" w:type="dxa"/>
            <w:tcBorders>
              <w:right w:val="single" w:sz="4" w:space="0" w:color="auto"/>
            </w:tcBorders>
          </w:tcPr>
          <w:p w14:paraId="08D98808" w14:textId="7CBD34CB" w:rsidR="00A04AAD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Artigos publicados em revista indexadas da CAPES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ou patentes</w:t>
            </w: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02188771" w14:textId="56E5FBEC" w:rsidR="00A04AAD" w:rsidRPr="00A04AAD" w:rsidRDefault="00A04AAD" w:rsidP="0057372B">
            <w:pPr>
              <w:pStyle w:val="Default"/>
              <w:rPr>
                <w:rFonts w:asciiTheme="minorHAnsi" w:hAnsiTheme="minorHAnsi" w:cstheme="minorHAnsi"/>
                <w:i/>
                <w:color w:val="000000" w:themeColor="text1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6590" w14:textId="3E69ED09" w:rsidR="00A04AAD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Pr="00A04AA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a 2,0</w:t>
            </w:r>
          </w:p>
          <w:p w14:paraId="57422A2B" w14:textId="45177148" w:rsidR="00A04AAD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1,0 por artigo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ou patente aprovada</w:t>
            </w:r>
          </w:p>
        </w:tc>
        <w:tc>
          <w:tcPr>
            <w:tcW w:w="1706" w:type="dxa"/>
            <w:gridSpan w:val="2"/>
            <w:tcBorders>
              <w:left w:val="single" w:sz="4" w:space="0" w:color="auto"/>
            </w:tcBorders>
          </w:tcPr>
          <w:p w14:paraId="2058A895" w14:textId="7DDFA9D8" w:rsidR="00A04AAD" w:rsidRPr="00A04AAD" w:rsidRDefault="00A04AAD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0102DE" w:rsidRPr="00A04AAD" w14:paraId="54874374" w14:textId="77777777" w:rsidTr="0057372B">
        <w:trPr>
          <w:jc w:val="center"/>
        </w:trPr>
        <w:tc>
          <w:tcPr>
            <w:tcW w:w="3681" w:type="dxa"/>
          </w:tcPr>
          <w:p w14:paraId="5D828859" w14:textId="77777777" w:rsidR="003E733E" w:rsidRPr="00A04AAD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Apresentação de trabalho em congressos (documentados)</w:t>
            </w:r>
            <w:r w:rsidR="00576D7D" w:rsidRPr="00A04AAD">
              <w:rPr>
                <w:rFonts w:cstheme="minorHAnsi"/>
                <w:color w:val="000000" w:themeColor="text1"/>
                <w:sz w:val="24"/>
                <w:szCs w:val="24"/>
              </w:rPr>
              <w:t xml:space="preserve"> (trabalhos diferentes)</w:t>
            </w:r>
          </w:p>
          <w:p w14:paraId="73B59F70" w14:textId="39D8FA18" w:rsidR="003E733E" w:rsidRPr="00A04AAD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64E4CD95" w14:textId="2D6C960E" w:rsidR="00A04AAD" w:rsidRDefault="00076141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A04AAD" w:rsidRPr="00A04AA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a 2,0</w:t>
            </w:r>
          </w:p>
          <w:p w14:paraId="6E43A2E3" w14:textId="584D31C5" w:rsidR="003E733E" w:rsidRPr="00A04AAD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0,5 para cada trabalho</w:t>
            </w:r>
          </w:p>
        </w:tc>
        <w:tc>
          <w:tcPr>
            <w:tcW w:w="1706" w:type="dxa"/>
            <w:gridSpan w:val="2"/>
          </w:tcPr>
          <w:p w14:paraId="33CCD800" w14:textId="0883B9B6" w:rsidR="003E733E" w:rsidRPr="00A04AAD" w:rsidRDefault="003E733E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0102DE" w:rsidRPr="00A04AAD" w14:paraId="7B454B74" w14:textId="77777777" w:rsidTr="0057372B">
        <w:trPr>
          <w:jc w:val="center"/>
        </w:trPr>
        <w:tc>
          <w:tcPr>
            <w:tcW w:w="3681" w:type="dxa"/>
          </w:tcPr>
          <w:p w14:paraId="64338F9B" w14:textId="77777777" w:rsidR="003E733E" w:rsidRPr="00A04AAD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>Experiência didática no ensino superior e em empresa em P&amp;D</w:t>
            </w:r>
            <w:r w:rsidR="00576D7D" w:rsidRPr="00A04AAD">
              <w:rPr>
                <w:rFonts w:cstheme="minorHAnsi"/>
                <w:color w:val="000000" w:themeColor="text1"/>
                <w:sz w:val="24"/>
                <w:szCs w:val="24"/>
              </w:rPr>
              <w:t xml:space="preserve"> (monitoria e PAD)</w:t>
            </w:r>
          </w:p>
          <w:p w14:paraId="29191EAD" w14:textId="67FD7BFB" w:rsidR="003E733E" w:rsidRPr="00A04AAD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236F0E73" w14:textId="011F9AB1" w:rsidR="00A04AAD" w:rsidRPr="00076141" w:rsidRDefault="00A04AAD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076141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0</w:t>
            </w:r>
            <w:r w:rsidR="00076141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a 1,0</w:t>
            </w:r>
          </w:p>
          <w:p w14:paraId="43BAA5DE" w14:textId="247B260A" w:rsidR="003E733E" w:rsidRPr="00A04AAD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>1,0 para cada ano</w:t>
            </w:r>
          </w:p>
        </w:tc>
        <w:tc>
          <w:tcPr>
            <w:tcW w:w="1706" w:type="dxa"/>
            <w:gridSpan w:val="2"/>
          </w:tcPr>
          <w:p w14:paraId="1A098BCF" w14:textId="40782082" w:rsidR="003E733E" w:rsidRPr="00A04AAD" w:rsidRDefault="003E733E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0102DE" w:rsidRPr="00A04AAD" w14:paraId="33F27381" w14:textId="77777777" w:rsidTr="0057372B">
        <w:trPr>
          <w:jc w:val="center"/>
        </w:trPr>
        <w:tc>
          <w:tcPr>
            <w:tcW w:w="3681" w:type="dxa"/>
          </w:tcPr>
          <w:p w14:paraId="5CF82FFD" w14:textId="56396FEB" w:rsidR="003E733E" w:rsidRPr="00A04AAD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04AAD">
              <w:rPr>
                <w:rFonts w:cstheme="minorHAnsi"/>
                <w:color w:val="000000" w:themeColor="text1"/>
                <w:sz w:val="24"/>
                <w:szCs w:val="24"/>
              </w:rPr>
              <w:t xml:space="preserve">Realização de Iniciação Científica (declaração de agências de fomento </w:t>
            </w:r>
            <w:r w:rsidR="00076141">
              <w:rPr>
                <w:rFonts w:cstheme="minorHAnsi"/>
                <w:color w:val="000000" w:themeColor="text1"/>
                <w:sz w:val="24"/>
                <w:szCs w:val="24"/>
              </w:rPr>
              <w:t xml:space="preserve">ou instituição de ensino) </w:t>
            </w:r>
          </w:p>
        </w:tc>
        <w:tc>
          <w:tcPr>
            <w:tcW w:w="4819" w:type="dxa"/>
          </w:tcPr>
          <w:p w14:paraId="22ADF0B6" w14:textId="77777777" w:rsidR="003E733E" w:rsidRDefault="003E733E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076141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0 a 1,</w:t>
            </w:r>
            <w:r w:rsidR="00576D7D" w:rsidRPr="00076141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0</w:t>
            </w:r>
          </w:p>
          <w:p w14:paraId="74205139" w14:textId="77777777" w:rsidR="0057372B" w:rsidRDefault="00076141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1,0 = </w:t>
            </w:r>
            <w:r>
              <w:rPr>
                <w:rFonts w:asciiTheme="minorHAnsi" w:hAnsiTheme="minorHAnsi" w:cstheme="minorHAnsi"/>
                <w:color w:val="000000" w:themeColor="text1"/>
              </w:rPr>
              <w:t>acima de 1 ano</w:t>
            </w:r>
          </w:p>
          <w:p w14:paraId="131CDFAD" w14:textId="663E03B0" w:rsidR="0057372B" w:rsidRDefault="00076141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 0,8 = 1 ano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completo</w:t>
            </w:r>
          </w:p>
          <w:p w14:paraId="73428212" w14:textId="5AABFD2F" w:rsidR="00076141" w:rsidRPr="00A04AAD" w:rsidRDefault="00076141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A04AAD">
              <w:rPr>
                <w:rFonts w:asciiTheme="minorHAnsi" w:hAnsiTheme="minorHAnsi" w:cstheme="minorHAnsi"/>
                <w:color w:val="000000" w:themeColor="text1"/>
              </w:rPr>
              <w:t xml:space="preserve"> 0,7 = 8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a 11 meses completos</w:t>
            </w:r>
          </w:p>
          <w:p w14:paraId="5984F428" w14:textId="16D8F331" w:rsidR="00076141" w:rsidRPr="00A04AAD" w:rsidRDefault="0057372B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076141" w:rsidRPr="00A04AAD">
              <w:rPr>
                <w:rFonts w:asciiTheme="minorHAnsi" w:hAnsiTheme="minorHAnsi" w:cstheme="minorHAnsi"/>
                <w:color w:val="000000" w:themeColor="text1"/>
              </w:rPr>
              <w:t xml:space="preserve">0,6 = 6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>a 7 meses completos</w:t>
            </w:r>
          </w:p>
          <w:p w14:paraId="7FD913F0" w14:textId="1BF65F77" w:rsidR="00076141" w:rsidRDefault="0057372B" w:rsidP="0057372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076141" w:rsidRPr="00A04AAD">
              <w:rPr>
                <w:rFonts w:asciiTheme="minorHAnsi" w:hAnsiTheme="minorHAnsi" w:cstheme="minorHAnsi"/>
                <w:color w:val="000000" w:themeColor="text1"/>
              </w:rPr>
              <w:t xml:space="preserve">0,5 = </w:t>
            </w:r>
            <w:r w:rsidR="00076141" w:rsidRPr="00A04AAD">
              <w:rPr>
                <w:rFonts w:asciiTheme="minorHAnsi" w:hAnsiTheme="minorHAnsi" w:cstheme="minorHAnsi"/>
                <w:color w:val="auto"/>
              </w:rPr>
              <w:t>4</w:t>
            </w:r>
            <w:r w:rsidR="00076141">
              <w:rPr>
                <w:rFonts w:asciiTheme="minorHAnsi" w:hAnsiTheme="minorHAnsi" w:cstheme="minorHAnsi"/>
                <w:color w:val="auto"/>
              </w:rPr>
              <w:t xml:space="preserve"> a 5 meses completos</w:t>
            </w:r>
          </w:p>
          <w:p w14:paraId="3855EF40" w14:textId="4CED677E" w:rsidR="00076141" w:rsidRPr="00076141" w:rsidRDefault="0057372B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076141">
              <w:rPr>
                <w:rFonts w:asciiTheme="minorHAnsi" w:hAnsiTheme="minorHAnsi" w:cstheme="minorHAnsi"/>
                <w:color w:val="000000" w:themeColor="text1"/>
              </w:rPr>
              <w:t>0,0 = abaixo de 4 meses</w:t>
            </w:r>
          </w:p>
        </w:tc>
        <w:tc>
          <w:tcPr>
            <w:tcW w:w="1706" w:type="dxa"/>
            <w:gridSpan w:val="2"/>
          </w:tcPr>
          <w:p w14:paraId="3FA83B29" w14:textId="38857826" w:rsidR="003E733E" w:rsidRPr="00A04AAD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57372B" w:rsidRPr="00C20D36" w14:paraId="4D45C788" w14:textId="77777777" w:rsidTr="009C23AD">
        <w:trPr>
          <w:jc w:val="center"/>
        </w:trPr>
        <w:tc>
          <w:tcPr>
            <w:tcW w:w="8642" w:type="dxa"/>
            <w:gridSpan w:val="3"/>
            <w:shd w:val="clear" w:color="auto" w:fill="A6A6A6" w:themeFill="background1" w:themeFillShade="A6"/>
          </w:tcPr>
          <w:p w14:paraId="734403C8" w14:textId="154E167A" w:rsidR="0057372B" w:rsidRPr="0057372B" w:rsidRDefault="0057372B" w:rsidP="0057372B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57372B">
              <w:rPr>
                <w:rFonts w:ascii="Calibri" w:hAnsi="Calibri" w:cs="Calibri"/>
                <w:b/>
                <w:bCs/>
                <w:color w:val="000000" w:themeColor="text1"/>
              </w:rPr>
              <w:t>NOTA FINAL</w:t>
            </w:r>
            <w:r w:rsidR="00167C20">
              <w:rPr>
                <w:rFonts w:ascii="Calibri" w:hAnsi="Calibri" w:cs="Calibri"/>
                <w:b/>
                <w:bCs/>
                <w:color w:val="000000" w:themeColor="text1"/>
              </w:rPr>
              <w:t xml:space="preserve"> (Aprovado se 5,0 ou maior que 5,0)</w:t>
            </w:r>
          </w:p>
        </w:tc>
        <w:tc>
          <w:tcPr>
            <w:tcW w:w="1564" w:type="dxa"/>
          </w:tcPr>
          <w:p w14:paraId="13520991" w14:textId="77777777" w:rsidR="0057372B" w:rsidRPr="00C20D36" w:rsidRDefault="0057372B" w:rsidP="009C23AD">
            <w:pPr>
              <w:pStyle w:val="Default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57372B" w:rsidRPr="00C20D36" w14:paraId="4ABA6A84" w14:textId="77777777" w:rsidTr="009C23AD">
        <w:trPr>
          <w:jc w:val="center"/>
        </w:trPr>
        <w:tc>
          <w:tcPr>
            <w:tcW w:w="8642" w:type="dxa"/>
            <w:gridSpan w:val="3"/>
            <w:shd w:val="clear" w:color="auto" w:fill="A6A6A6" w:themeFill="background1" w:themeFillShade="A6"/>
          </w:tcPr>
          <w:p w14:paraId="09048DAB" w14:textId="77777777" w:rsidR="0057372B" w:rsidRPr="0057372B" w:rsidRDefault="0057372B" w:rsidP="0057372B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57372B">
              <w:rPr>
                <w:rFonts w:ascii="Calibri" w:hAnsi="Calibri" w:cs="Calibri"/>
                <w:b/>
                <w:bCs/>
                <w:color w:val="000000" w:themeColor="text1"/>
              </w:rPr>
              <w:t>RESULTADO FINAL (APTO/ INAPTO)</w:t>
            </w:r>
          </w:p>
        </w:tc>
        <w:tc>
          <w:tcPr>
            <w:tcW w:w="1564" w:type="dxa"/>
          </w:tcPr>
          <w:p w14:paraId="0EBB83C2" w14:textId="77777777" w:rsidR="0057372B" w:rsidRPr="00C20D36" w:rsidRDefault="0057372B" w:rsidP="009C23AD">
            <w:pPr>
              <w:pStyle w:val="Default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C9516E7" w14:textId="77777777" w:rsidR="0057372B" w:rsidRPr="00C20D36" w:rsidRDefault="0057372B" w:rsidP="0057372B">
      <w:pPr>
        <w:pStyle w:val="Default"/>
        <w:jc w:val="both"/>
        <w:rPr>
          <w:rFonts w:ascii="Calibri" w:hAnsi="Calibri" w:cs="Calibri"/>
          <w:b/>
          <w:bCs/>
          <w:color w:val="000000" w:themeColor="text1"/>
        </w:rPr>
      </w:pPr>
      <w:r w:rsidRPr="00C20D36">
        <w:rPr>
          <w:rFonts w:ascii="Calibri" w:hAnsi="Calibri" w:cs="Calibri"/>
        </w:rPr>
        <w:t>Obs: todos esses documentos devem ser anexados ao Curriculum, conforme edital.</w:t>
      </w:r>
    </w:p>
    <w:p w14:paraId="7745ED02" w14:textId="7886853C" w:rsidR="0052630D" w:rsidRPr="00A04AAD" w:rsidRDefault="0052630D" w:rsidP="0057372B">
      <w:pPr>
        <w:pStyle w:val="Default"/>
        <w:jc w:val="center"/>
        <w:rPr>
          <w:rFonts w:asciiTheme="minorHAnsi" w:hAnsiTheme="minorHAnsi" w:cstheme="minorHAnsi"/>
          <w:color w:val="000000" w:themeColor="text1"/>
        </w:rPr>
      </w:pPr>
    </w:p>
    <w:sectPr w:rsidR="0052630D" w:rsidRPr="00A04AAD" w:rsidSect="009D056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B1462" w14:textId="77777777" w:rsidR="00DF068A" w:rsidRDefault="00DF068A" w:rsidP="00037383">
      <w:pPr>
        <w:spacing w:after="0" w:line="240" w:lineRule="auto"/>
      </w:pPr>
      <w:r>
        <w:separator/>
      </w:r>
    </w:p>
  </w:endnote>
  <w:endnote w:type="continuationSeparator" w:id="0">
    <w:p w14:paraId="1D04ACBC" w14:textId="77777777" w:rsidR="00DF068A" w:rsidRDefault="00DF068A" w:rsidP="0003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87485" w14:textId="77777777" w:rsidR="00DF068A" w:rsidRDefault="00DF068A" w:rsidP="00037383">
      <w:pPr>
        <w:spacing w:after="0" w:line="240" w:lineRule="auto"/>
      </w:pPr>
      <w:r>
        <w:separator/>
      </w:r>
    </w:p>
  </w:footnote>
  <w:footnote w:type="continuationSeparator" w:id="0">
    <w:p w14:paraId="52C25023" w14:textId="77777777" w:rsidR="00DF068A" w:rsidRDefault="00DF068A" w:rsidP="0003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068F" w14:textId="77777777" w:rsidR="00037383" w:rsidRPr="004C2E1C" w:rsidRDefault="003B4436" w:rsidP="004C2E1C">
    <w:pPr>
      <w:pStyle w:val="Cabealho"/>
      <w:tabs>
        <w:tab w:val="clear" w:pos="4252"/>
        <w:tab w:val="center" w:pos="4253"/>
      </w:tabs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eastAsia="pt-B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6036430" wp14:editId="6B27535C">
              <wp:simplePos x="0" y="0"/>
              <wp:positionH relativeFrom="column">
                <wp:posOffset>-9525</wp:posOffset>
              </wp:positionH>
              <wp:positionV relativeFrom="paragraph">
                <wp:posOffset>-184150</wp:posOffset>
              </wp:positionV>
              <wp:extent cx="5516245" cy="74168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16245" cy="741680"/>
                        <a:chOff x="1686" y="418"/>
                        <a:chExt cx="8687" cy="1168"/>
                      </a:xfrm>
                    </wpg:grpSpPr>
                    <pic:pic xmlns:pic="http://schemas.openxmlformats.org/drawingml/2006/picture">
                      <pic:nvPicPr>
                        <pic:cNvPr id="2" name="Picture 5133" descr="image50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86" y="418"/>
                          <a:ext cx="1133" cy="11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134" descr="image6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65" y="564"/>
                          <a:ext cx="1608" cy="1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78C7B" id="Group 11" o:spid="_x0000_s1026" style="position:absolute;margin-left:-.75pt;margin-top:-14.5pt;width:434.35pt;height:58.4pt;z-index:-251658240" coordorigin="1686,418" coordsize="8687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133" o:spid="_x0000_s1027" type="#_x0000_t75" alt="image50" style="position:absolute;left:1686;top:418;width:1133;height:11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">
                <v:stroke joinstyle="round"/>
                <v:imagedata r:id="rId3" o:title="image50"/>
                <o:lock v:ext="edit" aspectratio="f"/>
              </v:shape>
              <v:shape id="Picture 5134" o:spid="_x0000_s1028" type="#_x0000_t75" alt="image6" style="position:absolute;left:8765;top:564;width:1608;height:102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">
                <v:stroke joinstyle="round"/>
                <v:imagedata r:id="rId4" o:title="image6"/>
                <o:lock v:ext="edit" aspectratio="f"/>
              </v:shape>
            </v:group>
          </w:pict>
        </mc:Fallback>
      </mc:AlternateContent>
    </w:r>
    <w:r w:rsidR="00037383" w:rsidRPr="004C2E1C">
      <w:rPr>
        <w:rFonts w:ascii="Times New Roman" w:hAnsi="Times New Roman" w:cs="Times New Roman"/>
      </w:rPr>
      <w:t>UNIVERSIDADE FEDERAL DE SÃO PAULO</w:t>
    </w:r>
  </w:p>
  <w:p w14:paraId="30527377" w14:textId="77777777" w:rsidR="007C6AED" w:rsidRDefault="00037383" w:rsidP="007C6AED">
    <w:pPr>
      <w:pStyle w:val="Cabealho"/>
      <w:jc w:val="center"/>
      <w:rPr>
        <w:rFonts w:ascii="Times New Roman" w:hAnsi="Times New Roman" w:cs="Times New Roman"/>
      </w:rPr>
    </w:pPr>
    <w:r w:rsidRPr="004C2E1C">
      <w:rPr>
        <w:rFonts w:ascii="Times New Roman" w:hAnsi="Times New Roman" w:cs="Times New Roman"/>
      </w:rPr>
      <w:t xml:space="preserve">Programa de Pós-graduação </w:t>
    </w:r>
    <w:r w:rsidR="007C6AED">
      <w:rPr>
        <w:rFonts w:ascii="Times New Roman" w:hAnsi="Times New Roman" w:cs="Times New Roman"/>
      </w:rPr>
      <w:t>em Química – Ciência e</w:t>
    </w:r>
  </w:p>
  <w:p w14:paraId="66247C10" w14:textId="77777777" w:rsidR="00037383" w:rsidRDefault="007C6AED" w:rsidP="007C6AED">
    <w:pPr>
      <w:pStyle w:val="Cabealho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Tecnologia da Sustentabilidade</w:t>
    </w:r>
  </w:p>
  <w:p w14:paraId="20B857DE" w14:textId="77777777" w:rsid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  <w:p w14:paraId="5B0FA242" w14:textId="77777777" w:rsidR="004C2E1C" w:rsidRP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72"/>
    <w:multiLevelType w:val="hybridMultilevel"/>
    <w:tmpl w:val="729430CC"/>
    <w:lvl w:ilvl="0" w:tplc="57246934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C6B43"/>
    <w:multiLevelType w:val="hybridMultilevel"/>
    <w:tmpl w:val="8C46F23C"/>
    <w:lvl w:ilvl="0" w:tplc="2ADA3F52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95750">
    <w:abstractNumId w:val="1"/>
  </w:num>
  <w:num w:numId="2" w16cid:durableId="1911425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MzE0NzCxNLQ0NTdU0lEKTi0uzszPAykwNKoFABUnRHUtAAAA"/>
  </w:docVars>
  <w:rsids>
    <w:rsidRoot w:val="00037383"/>
    <w:rsid w:val="000102DE"/>
    <w:rsid w:val="0002529D"/>
    <w:rsid w:val="000324EB"/>
    <w:rsid w:val="00037383"/>
    <w:rsid w:val="00070E40"/>
    <w:rsid w:val="00076141"/>
    <w:rsid w:val="000A614A"/>
    <w:rsid w:val="000C2A8F"/>
    <w:rsid w:val="000E1460"/>
    <w:rsid w:val="000E2E1A"/>
    <w:rsid w:val="000F1DB6"/>
    <w:rsid w:val="00167C20"/>
    <w:rsid w:val="00224426"/>
    <w:rsid w:val="00277B35"/>
    <w:rsid w:val="002978A5"/>
    <w:rsid w:val="002A30F4"/>
    <w:rsid w:val="002D5DCC"/>
    <w:rsid w:val="002D65ED"/>
    <w:rsid w:val="0033430E"/>
    <w:rsid w:val="003357C9"/>
    <w:rsid w:val="00352646"/>
    <w:rsid w:val="00352B14"/>
    <w:rsid w:val="003B4436"/>
    <w:rsid w:val="003E733E"/>
    <w:rsid w:val="004A58AF"/>
    <w:rsid w:val="004C2E1C"/>
    <w:rsid w:val="0052630D"/>
    <w:rsid w:val="0053381C"/>
    <w:rsid w:val="0057372B"/>
    <w:rsid w:val="00576D7D"/>
    <w:rsid w:val="005A15A8"/>
    <w:rsid w:val="005D16FB"/>
    <w:rsid w:val="00603146"/>
    <w:rsid w:val="006D0F9A"/>
    <w:rsid w:val="007024EB"/>
    <w:rsid w:val="007674F4"/>
    <w:rsid w:val="00767675"/>
    <w:rsid w:val="007B3CA2"/>
    <w:rsid w:val="007B6F7D"/>
    <w:rsid w:val="007C2910"/>
    <w:rsid w:val="007C6AED"/>
    <w:rsid w:val="00807A05"/>
    <w:rsid w:val="00912AE3"/>
    <w:rsid w:val="009152F5"/>
    <w:rsid w:val="00915BBD"/>
    <w:rsid w:val="00990184"/>
    <w:rsid w:val="009D0569"/>
    <w:rsid w:val="00A04AAD"/>
    <w:rsid w:val="00AD0FAA"/>
    <w:rsid w:val="00B57845"/>
    <w:rsid w:val="00B902D8"/>
    <w:rsid w:val="00BA75B4"/>
    <w:rsid w:val="00BC290E"/>
    <w:rsid w:val="00BE7CF7"/>
    <w:rsid w:val="00C31E62"/>
    <w:rsid w:val="00C562B3"/>
    <w:rsid w:val="00C57B32"/>
    <w:rsid w:val="00C61B3C"/>
    <w:rsid w:val="00CE2E39"/>
    <w:rsid w:val="00D14C83"/>
    <w:rsid w:val="00D856F4"/>
    <w:rsid w:val="00DF068A"/>
    <w:rsid w:val="00E21603"/>
    <w:rsid w:val="00E37C24"/>
    <w:rsid w:val="00E747B6"/>
    <w:rsid w:val="00F1615C"/>
    <w:rsid w:val="00F747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530215"/>
  <w15:docId w15:val="{A013C81A-CF03-43D7-BEBE-13C100F21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4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373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7383"/>
  </w:style>
  <w:style w:type="paragraph" w:styleId="Rodap">
    <w:name w:val="footer"/>
    <w:basedOn w:val="Normal"/>
    <w:link w:val="Rodap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7383"/>
  </w:style>
  <w:style w:type="table" w:styleId="Tabelacomgrade">
    <w:name w:val="Table Grid"/>
    <w:basedOn w:val="Tabelanormal"/>
    <w:uiPriority w:val="59"/>
    <w:rsid w:val="004C2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29C3D-1F7A-4140-B3A3-272063D44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9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Paula Marques</dc:creator>
  <cp:lastModifiedBy>Luciano Caseli</cp:lastModifiedBy>
  <cp:revision>4</cp:revision>
  <dcterms:created xsi:type="dcterms:W3CDTF">2022-01-03T13:55:00Z</dcterms:created>
  <dcterms:modified xsi:type="dcterms:W3CDTF">2022-04-19T13:04:00Z</dcterms:modified>
</cp:coreProperties>
</file>